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6E2276" w14:textId="77777777" w:rsidR="00400FA5" w:rsidRPr="00B250FE" w:rsidRDefault="00400FA5" w:rsidP="00C50C3C">
      <w:pPr>
        <w:pStyle w:val="Subtitle"/>
        <w:spacing w:line="360" w:lineRule="auto"/>
        <w:jc w:val="center"/>
        <w:rPr>
          <w:rFonts w:ascii="Times New Roman" w:hAnsi="Times New Roman" w:cs="Times New Roman"/>
          <w:bCs w:val="0"/>
          <w:iCs/>
          <w:sz w:val="24"/>
        </w:rPr>
      </w:pPr>
    </w:p>
    <w:p w14:paraId="132CE33C" w14:textId="77777777" w:rsidR="00635B23" w:rsidRPr="0075174C" w:rsidRDefault="00237C75" w:rsidP="00C50C3C">
      <w:pPr>
        <w:pStyle w:val="Subtitle"/>
        <w:spacing w:line="360" w:lineRule="auto"/>
        <w:jc w:val="center"/>
        <w:rPr>
          <w:rFonts w:ascii="Times New Roman" w:hAnsi="Times New Roman" w:cs="Times New Roman"/>
          <w:bCs w:val="0"/>
          <w:iCs/>
          <w:szCs w:val="28"/>
        </w:rPr>
      </w:pPr>
      <w:r>
        <w:rPr>
          <w:rFonts w:ascii="Times New Roman" w:hAnsi="Times New Roman" w:cs="Times New Roman"/>
          <w:bCs w:val="0"/>
          <w:iCs/>
          <w:szCs w:val="28"/>
        </w:rPr>
        <w:t>CONTENT AND VOLUME OF PROJECT DOCUMENTATION</w:t>
      </w:r>
    </w:p>
    <w:p w14:paraId="3C162A85" w14:textId="77777777" w:rsidR="009A4D05" w:rsidRDefault="009A4D05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2"/>
          <w:szCs w:val="22"/>
        </w:rPr>
      </w:pPr>
    </w:p>
    <w:p w14:paraId="396A1339" w14:textId="11CBE31B" w:rsidR="007260F8" w:rsidRDefault="00456AAF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  <w:r w:rsidRPr="00F21F00">
        <w:rPr>
          <w:rFonts w:ascii="Times New Roman" w:hAnsi="Times New Roman" w:cs="Times New Roman"/>
          <w:bCs w:val="0"/>
          <w:iCs/>
          <w:sz w:val="24"/>
        </w:rPr>
        <w:t>ABSTRACT</w:t>
      </w:r>
    </w:p>
    <w:p w14:paraId="3570428E" w14:textId="55D4487E" w:rsidR="007260F8" w:rsidRDefault="007260F8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  <w:r w:rsidRPr="007260F8">
        <w:rPr>
          <w:rFonts w:ascii="Times New Roman" w:hAnsi="Times New Roman" w:cs="Times New Roman"/>
          <w:bCs w:val="0"/>
          <w:iCs/>
          <w:sz w:val="24"/>
        </w:rPr>
        <w:t>INTRODUCTION</w:t>
      </w:r>
    </w:p>
    <w:p w14:paraId="2EB61B0D" w14:textId="77777777" w:rsidR="009916D3" w:rsidRDefault="009916D3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</w:p>
    <w:p w14:paraId="1B3896EB" w14:textId="4660FCB7" w:rsidR="001115C3" w:rsidRDefault="001115C3" w:rsidP="001115C3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 w:rsidRPr="007260F8">
        <w:rPr>
          <w:rFonts w:ascii="Times New Roman" w:hAnsi="Times New Roman" w:cs="Times New Roman"/>
          <w:bCs w:val="0"/>
          <w:iCs/>
          <w:sz w:val="24"/>
        </w:rPr>
        <w:t>SYSTEM</w:t>
      </w:r>
      <w:r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</w:p>
    <w:p w14:paraId="65027D00" w14:textId="20C0C46F" w:rsidR="001115C3" w:rsidRPr="007260F8" w:rsidRDefault="001115C3" w:rsidP="001115C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System description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Purpose, applicability, capabilities, benefits, limitations, users, critical processes...)</w:t>
      </w:r>
    </w:p>
    <w:p w14:paraId="2B825BB7" w14:textId="0CADCD44" w:rsidR="001115C3" w:rsidRDefault="001115C3" w:rsidP="001115C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System elements</w:t>
      </w:r>
      <w:r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(A sketch of the system with a display of elements and links and a detailed description of system elements, structure, appearance, functionality,</w:t>
      </w:r>
      <w:r w:rsidR="002C59A7" w:rsidRPr="002C59A7">
        <w:t xml:space="preserve"> </w:t>
      </w:r>
      <w:r w:rsidR="002C59A7">
        <w:rPr>
          <w:rFonts w:ascii="Times New Roman" w:hAnsi="Times New Roman" w:cs="Times New Roman"/>
          <w:b w:val="0"/>
          <w:bCs w:val="0"/>
          <w:i/>
          <w:iCs/>
          <w:sz w:val="24"/>
        </w:rPr>
        <w:t>describe the main business processes the system should support...)</w:t>
      </w:r>
    </w:p>
    <w:p w14:paraId="430558D7" w14:textId="77777777" w:rsidR="009916D3" w:rsidRDefault="009916D3" w:rsidP="009916D3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p w14:paraId="3F2E1662" w14:textId="35E488D4" w:rsidR="007B6FF3" w:rsidRDefault="00FE5041" w:rsidP="007B6FF3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 w:rsidRPr="00FE5041">
        <w:rPr>
          <w:rFonts w:ascii="Times New Roman" w:hAnsi="Times New Roman" w:cs="Times New Roman"/>
          <w:bCs w:val="0"/>
          <w:iCs/>
          <w:sz w:val="24"/>
        </w:rPr>
        <w:t>APPLICABILITY AND GOOD PRACTICE OF MANAGEMENT OF THE INFORMATION SYSTEM</w:t>
      </w:r>
    </w:p>
    <w:p w14:paraId="661D851E" w14:textId="2D4BA798" w:rsidR="007B6FF3" w:rsidRPr="007260F8" w:rsidRDefault="007B6FF3" w:rsidP="007B6FF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Description of key elements for system management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governance, principles, practices, improvement, </w:t>
      </w:r>
      <w:r w:rsidR="00E26AEC">
        <w:rPr>
          <w:rFonts w:ascii="Times New Roman" w:hAnsi="Times New Roman" w:cs="Times New Roman"/>
          <w:b w:val="0"/>
          <w:bCs w:val="0"/>
          <w:i/>
          <w:iCs/>
          <w:sz w:val="24"/>
        </w:rPr>
        <w:t>processes...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1588AFBC" w14:textId="3AEB43A6" w:rsidR="007B6FF3" w:rsidRDefault="007B6FF3" w:rsidP="007B6FF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Sketch of the support process 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(three detailed sketches of the process</w:t>
      </w:r>
      <w:r w:rsidR="00FA2A66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needed to manage the IT system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and a description of all elements of the process</w:t>
      </w:r>
      <w:r w:rsidR="00FA2A66">
        <w:rPr>
          <w:rFonts w:ascii="Times New Roman" w:hAnsi="Times New Roman" w:cs="Times New Roman"/>
          <w:b w:val="0"/>
          <w:bCs w:val="0"/>
          <w:i/>
          <w:iCs/>
          <w:sz w:val="24"/>
        </w:rPr>
        <w:t>es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- inputs, outputs, activities, </w:t>
      </w:r>
      <w:r w:rsidR="00E26AEC">
        <w:rPr>
          <w:rFonts w:ascii="Times New Roman" w:hAnsi="Times New Roman" w:cs="Times New Roman"/>
          <w:b w:val="0"/>
          <w:bCs w:val="0"/>
          <w:i/>
          <w:iCs/>
          <w:sz w:val="24"/>
        </w:rPr>
        <w:t>roles</w:t>
      </w:r>
      <w:r w:rsidR="00FA2A66">
        <w:rPr>
          <w:rFonts w:ascii="Times New Roman" w:hAnsi="Times New Roman" w:cs="Times New Roman"/>
          <w:b w:val="0"/>
          <w:bCs w:val="0"/>
          <w:i/>
          <w:iCs/>
          <w:sz w:val="24"/>
        </w:rPr>
        <w:t>…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necessary for the delivery of services based on a managed, stable and efficient information system)</w:t>
      </w:r>
    </w:p>
    <w:p w14:paraId="37CA7EFD" w14:textId="77777777" w:rsidR="009916D3" w:rsidRDefault="009916D3" w:rsidP="009916D3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p w14:paraId="6E767285" w14:textId="48E0A48A" w:rsidR="001267D1" w:rsidRDefault="005932AE" w:rsidP="001267D1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APPLICABILITY</w:t>
      </w:r>
      <w:r w:rsidR="00FE5041">
        <w:rPr>
          <w:rFonts w:ascii="Times New Roman" w:hAnsi="Times New Roman" w:cs="Times New Roman"/>
          <w:bCs w:val="0"/>
          <w:iCs/>
          <w:sz w:val="24"/>
        </w:rPr>
        <w:t xml:space="preserve"> OF STANDARDS</w:t>
      </w:r>
      <w:r w:rsidR="001267D1"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</w:p>
    <w:p w14:paraId="51144483" w14:textId="2AD817C3" w:rsidR="001267D1" w:rsidRPr="007260F8" w:rsidRDefault="001267D1" w:rsidP="001267D1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Description of applicability of standards typical for management of information systems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FA2A66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e.g.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ISO 20000, ISO 27001)</w:t>
      </w:r>
    </w:p>
    <w:p w14:paraId="11953A85" w14:textId="335058D8" w:rsidR="001267D1" w:rsidRDefault="00FE5041" w:rsidP="001267D1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Description of the implementation of the standard</w:t>
      </w:r>
      <w:r w:rsidR="001267D1"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  <w:r w:rsidR="001267D1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CB0A9C">
        <w:rPr>
          <w:rFonts w:ascii="Times New Roman" w:hAnsi="Times New Roman" w:cs="Times New Roman"/>
          <w:b w:val="0"/>
          <w:bCs w:val="0"/>
          <w:i/>
          <w:iCs/>
          <w:sz w:val="24"/>
        </w:rPr>
        <w:t>phases/steps for the standard implementation</w:t>
      </w:r>
      <w:r w:rsidR="001267D1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24F2CD7F" w14:textId="77777777" w:rsidR="009916D3" w:rsidRDefault="009916D3" w:rsidP="009916D3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p w14:paraId="11C23810" w14:textId="18328DD0" w:rsidR="00F51F5C" w:rsidRDefault="00FE5041" w:rsidP="00F51F5C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IMPLEMENTATION</w:t>
      </w:r>
      <w:r w:rsidR="00F51F5C"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</w:p>
    <w:p w14:paraId="62ED76C2" w14:textId="36AD1677" w:rsidR="009916D3" w:rsidRPr="007260F8" w:rsidRDefault="00FE5041" w:rsidP="009916D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Definition of phases in the system life cycle </w:t>
      </w:r>
      <w:r w:rsidR="009916D3"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Sketches and descriptions)</w:t>
      </w:r>
    </w:p>
    <w:p w14:paraId="4AF1CC1D" w14:textId="047478B0" w:rsidR="00F51F5C" w:rsidRPr="007260F8" w:rsidRDefault="00FE5041" w:rsidP="00F51F5C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Implementation and management of the information system </w:t>
      </w:r>
      <w:r w:rsidR="00CB0A9C" w:rsidRPr="00CB0A9C">
        <w:rPr>
          <w:rFonts w:ascii="Times New Roman" w:hAnsi="Times New Roman" w:cs="Times New Roman"/>
          <w:b w:val="0"/>
          <w:bCs w:val="0"/>
          <w:i/>
          <w:iCs/>
          <w:sz w:val="24"/>
        </w:rPr>
        <w:t>(application of the project methodology to the implementation of the system considering the phases in the life cycle, elements by phase</w:t>
      </w:r>
      <w:r w:rsidR="00F51F5C"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50C28135" w14:textId="77777777" w:rsidR="00005B64" w:rsidRDefault="00005B64" w:rsidP="00005B64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</w:p>
    <w:p w14:paraId="0291E674" w14:textId="7ADBE3C7" w:rsidR="007260F8" w:rsidRPr="00002A9A" w:rsidRDefault="007260F8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 w:rsidRPr="007260F8">
        <w:rPr>
          <w:rFonts w:ascii="Times New Roman" w:hAnsi="Times New Roman" w:cs="Times New Roman"/>
          <w:bCs w:val="0"/>
          <w:iCs/>
          <w:sz w:val="24"/>
        </w:rPr>
        <w:t>CONCLUSION</w:t>
      </w:r>
    </w:p>
    <w:sectPr w:rsidR="007260F8" w:rsidRPr="00002A9A" w:rsidSect="009A4D05">
      <w:headerReference w:type="default" r:id="rId7"/>
      <w:endnotePr>
        <w:numFmt w:val="decimal"/>
      </w:endnotePr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EDA2CC" w14:textId="77777777" w:rsidR="000C73F8" w:rsidRDefault="000C73F8">
      <w:r>
        <w:separator/>
      </w:r>
    </w:p>
  </w:endnote>
  <w:endnote w:type="continuationSeparator" w:id="0">
    <w:p w14:paraId="581E4BEA" w14:textId="77777777" w:rsidR="000C73F8" w:rsidRDefault="000C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21C1E4" w14:textId="77777777" w:rsidR="000C73F8" w:rsidRDefault="000C73F8">
      <w:r>
        <w:separator/>
      </w:r>
    </w:p>
  </w:footnote>
  <w:footnote w:type="continuationSeparator" w:id="0">
    <w:p w14:paraId="276BFED5" w14:textId="77777777" w:rsidR="000C73F8" w:rsidRDefault="000C7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D4E37" w14:textId="77777777" w:rsidR="00002A9A" w:rsidRPr="00E4229E" w:rsidRDefault="00002A9A" w:rsidP="00CE03D1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D7008"/>
    <w:multiLevelType w:val="hybridMultilevel"/>
    <w:tmpl w:val="5B58C716"/>
    <w:lvl w:ilvl="0" w:tplc="79A8B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31C6B4C"/>
    <w:multiLevelType w:val="hybridMultilevel"/>
    <w:tmpl w:val="A2843756"/>
    <w:lvl w:ilvl="0" w:tplc="A2BC7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2562105"/>
    <w:multiLevelType w:val="hybridMultilevel"/>
    <w:tmpl w:val="DF40561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763870"/>
    <w:multiLevelType w:val="multilevel"/>
    <w:tmpl w:val="32183E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272DAD"/>
    <w:multiLevelType w:val="hybridMultilevel"/>
    <w:tmpl w:val="751E73AA"/>
    <w:lvl w:ilvl="0" w:tplc="31A4B1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6805DDD"/>
    <w:multiLevelType w:val="hybridMultilevel"/>
    <w:tmpl w:val="1CA8DA8C"/>
    <w:lvl w:ilvl="0" w:tplc="041A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C64F9B"/>
    <w:multiLevelType w:val="multilevel"/>
    <w:tmpl w:val="7EAE4A9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6595250"/>
    <w:multiLevelType w:val="hybridMultilevel"/>
    <w:tmpl w:val="76D2D14E"/>
    <w:lvl w:ilvl="0" w:tplc="B26087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A041DB1"/>
    <w:multiLevelType w:val="hybridMultilevel"/>
    <w:tmpl w:val="075A89BE"/>
    <w:lvl w:ilvl="0" w:tplc="A2BC7F32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AC622C2"/>
    <w:multiLevelType w:val="hybridMultilevel"/>
    <w:tmpl w:val="DC74E61A"/>
    <w:lvl w:ilvl="0" w:tplc="E13C7A80">
      <w:start w:val="1"/>
      <w:numFmt w:val="lowerLetter"/>
      <w:lvlText w:val="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35E4DC88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6CB3ADA"/>
    <w:multiLevelType w:val="hybridMultilevel"/>
    <w:tmpl w:val="896EEA8A"/>
    <w:lvl w:ilvl="0" w:tplc="716819A0">
      <w:start w:val="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FB013E"/>
    <w:multiLevelType w:val="hybridMultilevel"/>
    <w:tmpl w:val="33E8D16A"/>
    <w:lvl w:ilvl="0" w:tplc="A2BC7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D6216A0"/>
    <w:multiLevelType w:val="hybridMultilevel"/>
    <w:tmpl w:val="7C30E45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28818D0"/>
    <w:multiLevelType w:val="hybridMultilevel"/>
    <w:tmpl w:val="16122D9C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41685F"/>
    <w:multiLevelType w:val="hybridMultilevel"/>
    <w:tmpl w:val="FB1AA93A"/>
    <w:lvl w:ilvl="0" w:tplc="89E82D0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C85562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98069FD"/>
    <w:multiLevelType w:val="hybridMultilevel"/>
    <w:tmpl w:val="A5ECDB4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65486C"/>
    <w:multiLevelType w:val="multilevel"/>
    <w:tmpl w:val="2EDE64A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D17347B"/>
    <w:multiLevelType w:val="hybridMultilevel"/>
    <w:tmpl w:val="466E7AAA"/>
    <w:lvl w:ilvl="0" w:tplc="A2BC7F32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9BD6C4D"/>
    <w:multiLevelType w:val="hybridMultilevel"/>
    <w:tmpl w:val="3C6C8648"/>
    <w:lvl w:ilvl="0" w:tplc="F0FED57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45AE120">
      <w:numFmt w:val="none"/>
      <w:lvlText w:val=""/>
      <w:lvlJc w:val="left"/>
      <w:pPr>
        <w:tabs>
          <w:tab w:val="num" w:pos="360"/>
        </w:tabs>
      </w:pPr>
    </w:lvl>
    <w:lvl w:ilvl="2" w:tplc="4992DAE8">
      <w:numFmt w:val="none"/>
      <w:lvlText w:val=""/>
      <w:lvlJc w:val="left"/>
      <w:pPr>
        <w:tabs>
          <w:tab w:val="num" w:pos="360"/>
        </w:tabs>
      </w:pPr>
    </w:lvl>
    <w:lvl w:ilvl="3" w:tplc="7DE2C0F2">
      <w:numFmt w:val="none"/>
      <w:lvlText w:val=""/>
      <w:lvlJc w:val="left"/>
      <w:pPr>
        <w:tabs>
          <w:tab w:val="num" w:pos="360"/>
        </w:tabs>
      </w:pPr>
    </w:lvl>
    <w:lvl w:ilvl="4" w:tplc="7D943EFC">
      <w:numFmt w:val="none"/>
      <w:lvlText w:val=""/>
      <w:lvlJc w:val="left"/>
      <w:pPr>
        <w:tabs>
          <w:tab w:val="num" w:pos="360"/>
        </w:tabs>
      </w:pPr>
    </w:lvl>
    <w:lvl w:ilvl="5" w:tplc="BA328DC6">
      <w:numFmt w:val="none"/>
      <w:lvlText w:val=""/>
      <w:lvlJc w:val="left"/>
      <w:pPr>
        <w:tabs>
          <w:tab w:val="num" w:pos="360"/>
        </w:tabs>
      </w:pPr>
    </w:lvl>
    <w:lvl w:ilvl="6" w:tplc="7C7AF4B6">
      <w:numFmt w:val="none"/>
      <w:lvlText w:val=""/>
      <w:lvlJc w:val="left"/>
      <w:pPr>
        <w:tabs>
          <w:tab w:val="num" w:pos="360"/>
        </w:tabs>
      </w:pPr>
    </w:lvl>
    <w:lvl w:ilvl="7" w:tplc="93D82942">
      <w:numFmt w:val="none"/>
      <w:lvlText w:val=""/>
      <w:lvlJc w:val="left"/>
      <w:pPr>
        <w:tabs>
          <w:tab w:val="num" w:pos="360"/>
        </w:tabs>
      </w:pPr>
    </w:lvl>
    <w:lvl w:ilvl="8" w:tplc="10AE20B2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5C846B28"/>
    <w:multiLevelType w:val="hybridMultilevel"/>
    <w:tmpl w:val="4E2EAA42"/>
    <w:lvl w:ilvl="0" w:tplc="570A918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6529121C"/>
    <w:multiLevelType w:val="hybridMultilevel"/>
    <w:tmpl w:val="DF72B31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322B2"/>
    <w:multiLevelType w:val="hybridMultilevel"/>
    <w:tmpl w:val="A6B4B804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EAF0C5D"/>
    <w:multiLevelType w:val="hybridMultilevel"/>
    <w:tmpl w:val="8884C5E6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73B53E79"/>
    <w:multiLevelType w:val="hybridMultilevel"/>
    <w:tmpl w:val="D64CD974"/>
    <w:lvl w:ilvl="0" w:tplc="9D78847A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5" w15:restartNumberingAfterBreak="0">
    <w:nsid w:val="76172ADE"/>
    <w:multiLevelType w:val="hybridMultilevel"/>
    <w:tmpl w:val="77AC6D46"/>
    <w:lvl w:ilvl="0" w:tplc="A2BC7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A893001"/>
    <w:multiLevelType w:val="hybridMultilevel"/>
    <w:tmpl w:val="B1963994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9C5538"/>
    <w:multiLevelType w:val="hybridMultilevel"/>
    <w:tmpl w:val="32DA53BA"/>
    <w:lvl w:ilvl="0" w:tplc="62BEA0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CE30DC"/>
    <w:multiLevelType w:val="hybridMultilevel"/>
    <w:tmpl w:val="1850160E"/>
    <w:lvl w:ilvl="0" w:tplc="041A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66325903">
    <w:abstractNumId w:val="10"/>
  </w:num>
  <w:num w:numId="2" w16cid:durableId="1018847317">
    <w:abstractNumId w:val="9"/>
  </w:num>
  <w:num w:numId="3" w16cid:durableId="1433361924">
    <w:abstractNumId w:val="11"/>
  </w:num>
  <w:num w:numId="4" w16cid:durableId="211969746">
    <w:abstractNumId w:val="20"/>
  </w:num>
  <w:num w:numId="5" w16cid:durableId="1089616974">
    <w:abstractNumId w:val="1"/>
  </w:num>
  <w:num w:numId="6" w16cid:durableId="884483026">
    <w:abstractNumId w:val="19"/>
  </w:num>
  <w:num w:numId="7" w16cid:durableId="1605991181">
    <w:abstractNumId w:val="0"/>
  </w:num>
  <w:num w:numId="8" w16cid:durableId="97454706">
    <w:abstractNumId w:val="7"/>
  </w:num>
  <w:num w:numId="9" w16cid:durableId="1573395788">
    <w:abstractNumId w:val="23"/>
  </w:num>
  <w:num w:numId="10" w16cid:durableId="368842748">
    <w:abstractNumId w:val="17"/>
  </w:num>
  <w:num w:numId="11" w16cid:durableId="1555658167">
    <w:abstractNumId w:val="22"/>
  </w:num>
  <w:num w:numId="12" w16cid:durableId="1065185009">
    <w:abstractNumId w:val="12"/>
  </w:num>
  <w:num w:numId="13" w16cid:durableId="1621103191">
    <w:abstractNumId w:val="13"/>
  </w:num>
  <w:num w:numId="14" w16cid:durableId="1317033271">
    <w:abstractNumId w:val="2"/>
  </w:num>
  <w:num w:numId="15" w16cid:durableId="1623268544">
    <w:abstractNumId w:val="25"/>
  </w:num>
  <w:num w:numId="16" w16cid:durableId="398407832">
    <w:abstractNumId w:val="18"/>
  </w:num>
  <w:num w:numId="17" w16cid:durableId="1889603670">
    <w:abstractNumId w:val="8"/>
  </w:num>
  <w:num w:numId="18" w16cid:durableId="1558978906">
    <w:abstractNumId w:val="4"/>
  </w:num>
  <w:num w:numId="19" w16cid:durableId="1014380594">
    <w:abstractNumId w:val="24"/>
  </w:num>
  <w:num w:numId="20" w16cid:durableId="154996645">
    <w:abstractNumId w:val="14"/>
  </w:num>
  <w:num w:numId="21" w16cid:durableId="1675766140">
    <w:abstractNumId w:val="21"/>
  </w:num>
  <w:num w:numId="22" w16cid:durableId="789516161">
    <w:abstractNumId w:val="5"/>
  </w:num>
  <w:num w:numId="23" w16cid:durableId="231546991">
    <w:abstractNumId w:val="16"/>
  </w:num>
  <w:num w:numId="24" w16cid:durableId="2058504819">
    <w:abstractNumId w:val="3"/>
  </w:num>
  <w:num w:numId="25" w16cid:durableId="1339116925">
    <w:abstractNumId w:val="26"/>
  </w:num>
  <w:num w:numId="26" w16cid:durableId="2029871597">
    <w:abstractNumId w:val="28"/>
  </w:num>
  <w:num w:numId="27" w16cid:durableId="173227766">
    <w:abstractNumId w:val="27"/>
  </w:num>
  <w:num w:numId="28" w16cid:durableId="824977778">
    <w:abstractNumId w:val="15"/>
  </w:num>
  <w:num w:numId="29" w16cid:durableId="10954010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SzMDOzNLS0NDZR0lEKTi0uzszPAykwqQUA8VcRIiwAAAA="/>
  </w:docVars>
  <w:rsids>
    <w:rsidRoot w:val="004C5B0E"/>
    <w:rsid w:val="00002A9A"/>
    <w:rsid w:val="00005B64"/>
    <w:rsid w:val="000178D0"/>
    <w:rsid w:val="00022BC3"/>
    <w:rsid w:val="00046E6E"/>
    <w:rsid w:val="000512D7"/>
    <w:rsid w:val="00083629"/>
    <w:rsid w:val="000A1AC4"/>
    <w:rsid w:val="000C47AA"/>
    <w:rsid w:val="000C73F8"/>
    <w:rsid w:val="000F4D72"/>
    <w:rsid w:val="001115C3"/>
    <w:rsid w:val="00112AAA"/>
    <w:rsid w:val="001263CA"/>
    <w:rsid w:val="001267D1"/>
    <w:rsid w:val="00143A2C"/>
    <w:rsid w:val="00161CF7"/>
    <w:rsid w:val="00163E81"/>
    <w:rsid w:val="0018376C"/>
    <w:rsid w:val="001B387D"/>
    <w:rsid w:val="001B3B32"/>
    <w:rsid w:val="001B4768"/>
    <w:rsid w:val="001D7837"/>
    <w:rsid w:val="001E3B10"/>
    <w:rsid w:val="002268E9"/>
    <w:rsid w:val="002310DE"/>
    <w:rsid w:val="00231AE1"/>
    <w:rsid w:val="00237C75"/>
    <w:rsid w:val="0024665E"/>
    <w:rsid w:val="002674E7"/>
    <w:rsid w:val="00287AD9"/>
    <w:rsid w:val="002A355B"/>
    <w:rsid w:val="002C43BC"/>
    <w:rsid w:val="002C59A7"/>
    <w:rsid w:val="002E43FC"/>
    <w:rsid w:val="002F7214"/>
    <w:rsid w:val="00312937"/>
    <w:rsid w:val="003148F0"/>
    <w:rsid w:val="00320DEF"/>
    <w:rsid w:val="003242E7"/>
    <w:rsid w:val="003444B0"/>
    <w:rsid w:val="00385DE3"/>
    <w:rsid w:val="0039474A"/>
    <w:rsid w:val="003A3539"/>
    <w:rsid w:val="003A51CC"/>
    <w:rsid w:val="003A6F62"/>
    <w:rsid w:val="003C49AE"/>
    <w:rsid w:val="003C7374"/>
    <w:rsid w:val="003D4333"/>
    <w:rsid w:val="003E359D"/>
    <w:rsid w:val="003F1463"/>
    <w:rsid w:val="003F755D"/>
    <w:rsid w:val="00400FA5"/>
    <w:rsid w:val="00417DB3"/>
    <w:rsid w:val="004244A7"/>
    <w:rsid w:val="004318B6"/>
    <w:rsid w:val="004455D1"/>
    <w:rsid w:val="00450CB9"/>
    <w:rsid w:val="00456AAF"/>
    <w:rsid w:val="00463CA5"/>
    <w:rsid w:val="00467C32"/>
    <w:rsid w:val="00484F3E"/>
    <w:rsid w:val="00487AEA"/>
    <w:rsid w:val="00491F34"/>
    <w:rsid w:val="00493C82"/>
    <w:rsid w:val="00493E20"/>
    <w:rsid w:val="004A54B3"/>
    <w:rsid w:val="004B22F2"/>
    <w:rsid w:val="004B70D7"/>
    <w:rsid w:val="004C5B0E"/>
    <w:rsid w:val="004C680B"/>
    <w:rsid w:val="004D4401"/>
    <w:rsid w:val="004D51DD"/>
    <w:rsid w:val="004D5A30"/>
    <w:rsid w:val="004D6ED2"/>
    <w:rsid w:val="005063AD"/>
    <w:rsid w:val="005072C2"/>
    <w:rsid w:val="0055216D"/>
    <w:rsid w:val="00567C00"/>
    <w:rsid w:val="0057766A"/>
    <w:rsid w:val="00581F44"/>
    <w:rsid w:val="005932AE"/>
    <w:rsid w:val="005C150A"/>
    <w:rsid w:val="005C3BB3"/>
    <w:rsid w:val="005D0EA2"/>
    <w:rsid w:val="005E47D3"/>
    <w:rsid w:val="005E53A7"/>
    <w:rsid w:val="005F71BA"/>
    <w:rsid w:val="00602820"/>
    <w:rsid w:val="00607675"/>
    <w:rsid w:val="0061434F"/>
    <w:rsid w:val="0062461E"/>
    <w:rsid w:val="00626F86"/>
    <w:rsid w:val="00635B23"/>
    <w:rsid w:val="006705AA"/>
    <w:rsid w:val="00691BDA"/>
    <w:rsid w:val="006A1470"/>
    <w:rsid w:val="006A52DD"/>
    <w:rsid w:val="006B5368"/>
    <w:rsid w:val="006D5297"/>
    <w:rsid w:val="006F3820"/>
    <w:rsid w:val="00717637"/>
    <w:rsid w:val="00720971"/>
    <w:rsid w:val="007260F8"/>
    <w:rsid w:val="00741E4B"/>
    <w:rsid w:val="0075174C"/>
    <w:rsid w:val="00756AE3"/>
    <w:rsid w:val="007879A6"/>
    <w:rsid w:val="00792B9D"/>
    <w:rsid w:val="007A395A"/>
    <w:rsid w:val="007B6FF3"/>
    <w:rsid w:val="007C102A"/>
    <w:rsid w:val="007D0382"/>
    <w:rsid w:val="007E0962"/>
    <w:rsid w:val="007E2F00"/>
    <w:rsid w:val="007E4478"/>
    <w:rsid w:val="00834D66"/>
    <w:rsid w:val="008373D3"/>
    <w:rsid w:val="008564A6"/>
    <w:rsid w:val="00864ED9"/>
    <w:rsid w:val="0086511F"/>
    <w:rsid w:val="00867DF1"/>
    <w:rsid w:val="008B16F0"/>
    <w:rsid w:val="008B4A49"/>
    <w:rsid w:val="008C3897"/>
    <w:rsid w:val="008E28C8"/>
    <w:rsid w:val="009021A2"/>
    <w:rsid w:val="00906BAB"/>
    <w:rsid w:val="009222F0"/>
    <w:rsid w:val="00932D78"/>
    <w:rsid w:val="009342C8"/>
    <w:rsid w:val="009663D2"/>
    <w:rsid w:val="009916D3"/>
    <w:rsid w:val="00993435"/>
    <w:rsid w:val="009A4D05"/>
    <w:rsid w:val="009B0110"/>
    <w:rsid w:val="009E001C"/>
    <w:rsid w:val="009E32CF"/>
    <w:rsid w:val="00A14DE4"/>
    <w:rsid w:val="00A153BA"/>
    <w:rsid w:val="00A44869"/>
    <w:rsid w:val="00A46C2D"/>
    <w:rsid w:val="00A46EC9"/>
    <w:rsid w:val="00A702D1"/>
    <w:rsid w:val="00A75E04"/>
    <w:rsid w:val="00A7760A"/>
    <w:rsid w:val="00A819C0"/>
    <w:rsid w:val="00A959EF"/>
    <w:rsid w:val="00A96D8B"/>
    <w:rsid w:val="00AA0DF2"/>
    <w:rsid w:val="00AA2BAF"/>
    <w:rsid w:val="00AA62E5"/>
    <w:rsid w:val="00AD30EB"/>
    <w:rsid w:val="00AE0BAA"/>
    <w:rsid w:val="00B02375"/>
    <w:rsid w:val="00B123D9"/>
    <w:rsid w:val="00B16DD1"/>
    <w:rsid w:val="00B17FAE"/>
    <w:rsid w:val="00B250FE"/>
    <w:rsid w:val="00B337EC"/>
    <w:rsid w:val="00B67DEB"/>
    <w:rsid w:val="00B76573"/>
    <w:rsid w:val="00B8790A"/>
    <w:rsid w:val="00BB462E"/>
    <w:rsid w:val="00BB6F4C"/>
    <w:rsid w:val="00BC0698"/>
    <w:rsid w:val="00BC74C0"/>
    <w:rsid w:val="00BF3BE7"/>
    <w:rsid w:val="00C01479"/>
    <w:rsid w:val="00C07191"/>
    <w:rsid w:val="00C15D63"/>
    <w:rsid w:val="00C31C7C"/>
    <w:rsid w:val="00C42510"/>
    <w:rsid w:val="00C44D9B"/>
    <w:rsid w:val="00C50C3C"/>
    <w:rsid w:val="00CB0A9C"/>
    <w:rsid w:val="00CB7942"/>
    <w:rsid w:val="00CD27BD"/>
    <w:rsid w:val="00CE03D1"/>
    <w:rsid w:val="00CE1E92"/>
    <w:rsid w:val="00CF0BEB"/>
    <w:rsid w:val="00CF4497"/>
    <w:rsid w:val="00D21688"/>
    <w:rsid w:val="00D2365D"/>
    <w:rsid w:val="00D37BF4"/>
    <w:rsid w:val="00D55EA5"/>
    <w:rsid w:val="00D764BE"/>
    <w:rsid w:val="00D76C5A"/>
    <w:rsid w:val="00D80154"/>
    <w:rsid w:val="00D8015B"/>
    <w:rsid w:val="00DA2783"/>
    <w:rsid w:val="00DD7846"/>
    <w:rsid w:val="00DF08E5"/>
    <w:rsid w:val="00DF0E68"/>
    <w:rsid w:val="00E02374"/>
    <w:rsid w:val="00E260BC"/>
    <w:rsid w:val="00E26AEC"/>
    <w:rsid w:val="00E30B3B"/>
    <w:rsid w:val="00E4229E"/>
    <w:rsid w:val="00E5195D"/>
    <w:rsid w:val="00E62872"/>
    <w:rsid w:val="00E956CF"/>
    <w:rsid w:val="00E95CD4"/>
    <w:rsid w:val="00EA6755"/>
    <w:rsid w:val="00EE6C3E"/>
    <w:rsid w:val="00EF1001"/>
    <w:rsid w:val="00F21F00"/>
    <w:rsid w:val="00F2576C"/>
    <w:rsid w:val="00F410E5"/>
    <w:rsid w:val="00F51F5C"/>
    <w:rsid w:val="00F878DB"/>
    <w:rsid w:val="00FA2A66"/>
    <w:rsid w:val="00FB4C03"/>
    <w:rsid w:val="00FC4104"/>
    <w:rsid w:val="00FC640D"/>
    <w:rsid w:val="00FD04C2"/>
    <w:rsid w:val="00FD2B7A"/>
    <w:rsid w:val="00FE42A5"/>
    <w:rsid w:val="00FE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114DEB"/>
  <w15:chartTrackingRefBased/>
  <w15:docId w15:val="{E236D10B-2650-4161-BD09-D2F411263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"/>
    </w:rPr>
  </w:style>
  <w:style w:type="paragraph" w:styleId="Heading2">
    <w:name w:val="heading 2"/>
    <w:basedOn w:val="Normal"/>
    <w:next w:val="Normal"/>
    <w:qFormat/>
    <w:rsid w:val="00756AE3"/>
    <w:pPr>
      <w:keepNext/>
      <w:jc w:val="center"/>
      <w:outlineLvl w:val="1"/>
    </w:pPr>
    <w:rPr>
      <w:rFonts w:ascii="Arial" w:hAnsi="Arial" w:cs="Arial"/>
      <w:b/>
      <w:bCs/>
      <w:sz w:val="20"/>
    </w:rPr>
  </w:style>
  <w:style w:type="paragraph" w:styleId="Heading3">
    <w:name w:val="heading 3"/>
    <w:basedOn w:val="Normal"/>
    <w:next w:val="Normal"/>
    <w:qFormat/>
    <w:rsid w:val="00756AE3"/>
    <w:pPr>
      <w:keepNext/>
      <w:ind w:right="-315"/>
      <w:jc w:val="center"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rsid w:val="00756AE3"/>
    <w:pPr>
      <w:keepNext/>
      <w:jc w:val="center"/>
      <w:outlineLvl w:val="3"/>
    </w:pPr>
    <w:rPr>
      <w:rFonts w:ascii="Arial" w:hAnsi="Arial" w:cs="Arial"/>
      <w:b/>
      <w:bCs/>
      <w:color w:val="FFFFFF"/>
      <w:sz w:val="20"/>
    </w:rPr>
  </w:style>
  <w:style w:type="paragraph" w:styleId="Heading5">
    <w:name w:val="heading 5"/>
    <w:basedOn w:val="Normal"/>
    <w:next w:val="Normal"/>
    <w:link w:val="Heading5Char"/>
    <w:qFormat/>
    <w:rsid w:val="00B250F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qFormat/>
    <w:rsid w:val="004C5B0E"/>
    <w:pPr>
      <w:jc w:val="right"/>
    </w:pPr>
    <w:rPr>
      <w:rFonts w:ascii="Arial" w:hAnsi="Arial" w:cs="Arial"/>
      <w:b/>
      <w:bCs/>
      <w:sz w:val="28"/>
    </w:rPr>
  </w:style>
  <w:style w:type="paragraph" w:styleId="EndnoteText">
    <w:name w:val="endnote text"/>
    <w:basedOn w:val="Normal"/>
    <w:semiHidden/>
    <w:rsid w:val="004C5B0E"/>
    <w:rPr>
      <w:sz w:val="20"/>
      <w:szCs w:val="20"/>
    </w:rPr>
  </w:style>
  <w:style w:type="character" w:styleId="Hyperlink">
    <w:name w:val="Hyperlink"/>
    <w:rsid w:val="006A52DD"/>
    <w:rPr>
      <w:color w:val="0000FF"/>
      <w:u w:val="single"/>
    </w:rPr>
  </w:style>
  <w:style w:type="character" w:styleId="EndnoteReference">
    <w:name w:val="endnote reference"/>
    <w:semiHidden/>
    <w:rsid w:val="00756AE3"/>
    <w:rPr>
      <w:vertAlign w:val="superscript"/>
    </w:rPr>
  </w:style>
  <w:style w:type="paragraph" w:styleId="BodyText2">
    <w:name w:val="Body Text 2"/>
    <w:basedOn w:val="Normal"/>
    <w:rsid w:val="00756AE3"/>
    <w:pPr>
      <w:jc w:val="center"/>
    </w:pPr>
    <w:rPr>
      <w:rFonts w:ascii="Arial" w:hAnsi="Arial" w:cs="Arial"/>
      <w:b/>
      <w:bCs/>
      <w:color w:val="FFFFFF"/>
      <w:sz w:val="20"/>
    </w:rPr>
  </w:style>
  <w:style w:type="paragraph" w:styleId="BodyText3">
    <w:name w:val="Body Text 3"/>
    <w:basedOn w:val="Normal"/>
    <w:rsid w:val="00756AE3"/>
    <w:pPr>
      <w:jc w:val="right"/>
    </w:pPr>
    <w:rPr>
      <w:rFonts w:ascii="Arial" w:hAnsi="Arial" w:cs="Arial"/>
      <w:b/>
      <w:bCs/>
      <w:sz w:val="20"/>
    </w:rPr>
  </w:style>
  <w:style w:type="paragraph" w:styleId="BodyText">
    <w:name w:val="Body Text"/>
    <w:basedOn w:val="Normal"/>
    <w:rsid w:val="00756AE3"/>
    <w:pPr>
      <w:spacing w:after="120"/>
    </w:pPr>
  </w:style>
  <w:style w:type="paragraph" w:styleId="Header">
    <w:name w:val="header"/>
    <w:basedOn w:val="Normal"/>
    <w:link w:val="HeaderChar"/>
    <w:uiPriority w:val="99"/>
    <w:rsid w:val="00E4229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E4229E"/>
    <w:pPr>
      <w:tabs>
        <w:tab w:val="center" w:pos="4536"/>
        <w:tab w:val="right" w:pos="9072"/>
      </w:tabs>
    </w:pPr>
  </w:style>
  <w:style w:type="character" w:customStyle="1" w:styleId="Heading5Char">
    <w:name w:val="Heading 5 Char"/>
    <w:link w:val="Heading5"/>
    <w:semiHidden/>
    <w:rsid w:val="00B250F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FootnoteText">
    <w:name w:val="footnote text"/>
    <w:basedOn w:val="Normal"/>
    <w:link w:val="FootnoteTextChar"/>
    <w:rsid w:val="00B250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250FE"/>
  </w:style>
  <w:style w:type="character" w:styleId="FootnoteReference">
    <w:name w:val="footnote reference"/>
    <w:rsid w:val="00B250FE"/>
    <w:rPr>
      <w:vertAlign w:val="superscript"/>
    </w:rPr>
  </w:style>
  <w:style w:type="character" w:customStyle="1" w:styleId="HeaderChar">
    <w:name w:val="Header Char"/>
    <w:link w:val="Header"/>
    <w:uiPriority w:val="99"/>
    <w:rsid w:val="004A54B3"/>
    <w:rPr>
      <w:sz w:val="24"/>
      <w:szCs w:val="24"/>
    </w:rPr>
  </w:style>
  <w:style w:type="paragraph" w:customStyle="1" w:styleId="Default">
    <w:name w:val="Default"/>
    <w:rsid w:val="00CF4497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8</Words>
  <Characters>1233</Characters>
  <Application>Microsoft Office Word</Application>
  <DocSecurity>0</DocSecurity>
  <Lines>34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Upute za izradu radova</vt:lpstr>
      <vt:lpstr>Upute za izradu radova</vt:lpstr>
    </vt:vector>
  </TitlesOfParts>
  <Company>Algebra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e za izradu radova</dc:title>
  <dc:subject/>
  <dc:creator>Renato Barišić</dc:creator>
  <cp:keywords/>
  <cp:lastModifiedBy>Branimir Valentic</cp:lastModifiedBy>
  <cp:revision>4</cp:revision>
  <cp:lastPrinted>2009-10-28T09:48:00Z</cp:lastPrinted>
  <dcterms:created xsi:type="dcterms:W3CDTF">2024-10-01T17:00:00Z</dcterms:created>
  <dcterms:modified xsi:type="dcterms:W3CDTF">2024-10-0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053ee5688722d1d7171a754257a4599ad7006d1682690841f52e8104209e39</vt:lpwstr>
  </property>
</Properties>
</file>